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0FEA1" w14:textId="38F77E8F" w:rsidR="00D97965" w:rsidRPr="00B42482" w:rsidRDefault="00884B1E" w:rsidP="00B42482">
      <w:pPr>
        <w:jc w:val="center"/>
        <w:rPr>
          <w:b/>
          <w:bCs/>
          <w:sz w:val="24"/>
          <w:szCs w:val="24"/>
        </w:rPr>
      </w:pPr>
      <w:r>
        <w:rPr>
          <w:b/>
          <w:bCs/>
          <w:sz w:val="24"/>
          <w:szCs w:val="24"/>
        </w:rPr>
        <w:t>Polish Zebrafish Society Travel Grant A</w:t>
      </w:r>
      <w:r w:rsidR="006E1F5E" w:rsidRPr="00B42482">
        <w:rPr>
          <w:b/>
          <w:bCs/>
          <w:sz w:val="24"/>
          <w:szCs w:val="24"/>
        </w:rPr>
        <w:t>pplication</w:t>
      </w:r>
    </w:p>
    <w:p w14:paraId="05AA879C" w14:textId="7A211C39" w:rsidR="006E1F5E" w:rsidRDefault="006E1F5E"/>
    <w:tbl>
      <w:tblPr>
        <w:tblStyle w:val="Tabela-Siatka"/>
        <w:tblW w:w="9027" w:type="dxa"/>
        <w:tblLook w:val="04A0" w:firstRow="1" w:lastRow="0" w:firstColumn="1" w:lastColumn="0" w:noHBand="0" w:noVBand="1"/>
      </w:tblPr>
      <w:tblGrid>
        <w:gridCol w:w="4519"/>
        <w:gridCol w:w="4508"/>
      </w:tblGrid>
      <w:tr w:rsidR="006E1F5E" w14:paraId="1B9724E5" w14:textId="77777777" w:rsidTr="00B42482">
        <w:trPr>
          <w:trHeight w:val="295"/>
        </w:trPr>
        <w:tc>
          <w:tcPr>
            <w:tcW w:w="4519" w:type="dxa"/>
          </w:tcPr>
          <w:p w14:paraId="784BAE74" w14:textId="508F4840" w:rsidR="006E1F5E" w:rsidRDefault="006E1F5E">
            <w:r>
              <w:t>Name</w:t>
            </w:r>
          </w:p>
        </w:tc>
        <w:tc>
          <w:tcPr>
            <w:tcW w:w="4508" w:type="dxa"/>
          </w:tcPr>
          <w:p w14:paraId="0A7091D4" w14:textId="77777777" w:rsidR="006E1F5E" w:rsidRDefault="006E1F5E"/>
        </w:tc>
      </w:tr>
      <w:tr w:rsidR="006E1F5E" w14:paraId="29E2E571" w14:textId="77777777" w:rsidTr="00B42482">
        <w:trPr>
          <w:trHeight w:val="295"/>
        </w:trPr>
        <w:tc>
          <w:tcPr>
            <w:tcW w:w="4519" w:type="dxa"/>
          </w:tcPr>
          <w:p w14:paraId="106F257C" w14:textId="30ECD1CC" w:rsidR="006E1F5E" w:rsidRDefault="006E1F5E">
            <w:r>
              <w:t>Surname</w:t>
            </w:r>
          </w:p>
        </w:tc>
        <w:tc>
          <w:tcPr>
            <w:tcW w:w="4508" w:type="dxa"/>
          </w:tcPr>
          <w:p w14:paraId="12FDB3AE" w14:textId="77777777" w:rsidR="006E1F5E" w:rsidRDefault="006E1F5E"/>
        </w:tc>
      </w:tr>
      <w:tr w:rsidR="006E1F5E" w14:paraId="35DC1051" w14:textId="77777777" w:rsidTr="00B42482">
        <w:trPr>
          <w:trHeight w:val="322"/>
        </w:trPr>
        <w:tc>
          <w:tcPr>
            <w:tcW w:w="4519" w:type="dxa"/>
          </w:tcPr>
          <w:p w14:paraId="0088E19E" w14:textId="162B4299" w:rsidR="006E1F5E" w:rsidRDefault="006E1F5E">
            <w:r>
              <w:t>E-mail address</w:t>
            </w:r>
          </w:p>
        </w:tc>
        <w:tc>
          <w:tcPr>
            <w:tcW w:w="4508" w:type="dxa"/>
          </w:tcPr>
          <w:p w14:paraId="1E441B67" w14:textId="77777777" w:rsidR="006E1F5E" w:rsidRDefault="006E1F5E"/>
        </w:tc>
      </w:tr>
      <w:tr w:rsidR="006E1F5E" w14:paraId="2E711DAE" w14:textId="77777777" w:rsidTr="00B42482">
        <w:trPr>
          <w:trHeight w:val="295"/>
        </w:trPr>
        <w:tc>
          <w:tcPr>
            <w:tcW w:w="4519" w:type="dxa"/>
          </w:tcPr>
          <w:p w14:paraId="566AC6DB" w14:textId="362D4F54" w:rsidR="006E1F5E" w:rsidRDefault="006E1F5E">
            <w:r>
              <w:t>Date of birth</w:t>
            </w:r>
          </w:p>
        </w:tc>
        <w:tc>
          <w:tcPr>
            <w:tcW w:w="4508" w:type="dxa"/>
          </w:tcPr>
          <w:p w14:paraId="595BB665" w14:textId="77777777" w:rsidR="006E1F5E" w:rsidRDefault="006E1F5E"/>
        </w:tc>
      </w:tr>
      <w:tr w:rsidR="006E1F5E" w14:paraId="747CA603" w14:textId="77777777" w:rsidTr="00B42482">
        <w:trPr>
          <w:trHeight w:val="295"/>
        </w:trPr>
        <w:tc>
          <w:tcPr>
            <w:tcW w:w="4519" w:type="dxa"/>
          </w:tcPr>
          <w:p w14:paraId="77BB0539" w14:textId="61C667E5" w:rsidR="006E1F5E" w:rsidRDefault="006E1F5E">
            <w:r>
              <w:t>Date of PhD studies commence</w:t>
            </w:r>
            <w:r w:rsidR="003E1738">
              <w:t>me</w:t>
            </w:r>
            <w:r>
              <w:t>nt</w:t>
            </w:r>
          </w:p>
        </w:tc>
        <w:tc>
          <w:tcPr>
            <w:tcW w:w="4508" w:type="dxa"/>
          </w:tcPr>
          <w:p w14:paraId="5CC45EFB" w14:textId="77777777" w:rsidR="006E1F5E" w:rsidRDefault="006E1F5E"/>
        </w:tc>
      </w:tr>
      <w:tr w:rsidR="006E1F5E" w14:paraId="370654DE" w14:textId="77777777" w:rsidTr="00B42482">
        <w:trPr>
          <w:trHeight w:val="590"/>
        </w:trPr>
        <w:tc>
          <w:tcPr>
            <w:tcW w:w="4519" w:type="dxa"/>
          </w:tcPr>
          <w:p w14:paraId="6CF9B154" w14:textId="42639FDF" w:rsidR="006E1F5E" w:rsidRDefault="006E1F5E">
            <w:r w:rsidRPr="006E1F5E">
              <w:t xml:space="preserve">Name and city of the home University or Research Institute (Example: Jagiellonian University, Krakow) </w:t>
            </w:r>
          </w:p>
        </w:tc>
        <w:tc>
          <w:tcPr>
            <w:tcW w:w="4508" w:type="dxa"/>
          </w:tcPr>
          <w:p w14:paraId="4214E79D" w14:textId="77777777" w:rsidR="006E1F5E" w:rsidRDefault="006E1F5E"/>
        </w:tc>
      </w:tr>
      <w:tr w:rsidR="006E1F5E" w14:paraId="12C5EAB9" w14:textId="77777777" w:rsidTr="00B42482">
        <w:trPr>
          <w:trHeight w:val="590"/>
        </w:trPr>
        <w:tc>
          <w:tcPr>
            <w:tcW w:w="4519" w:type="dxa"/>
          </w:tcPr>
          <w:p w14:paraId="2A242E06" w14:textId="06FA6F93" w:rsidR="006E1F5E" w:rsidRPr="006E1F5E" w:rsidRDefault="006E1F5E">
            <w:r w:rsidRPr="006E1F5E">
              <w:t xml:space="preserve">Name and Surname of the PhD supervisor with Title as prefix. (Example: Prof. Marie Curie) </w:t>
            </w:r>
          </w:p>
        </w:tc>
        <w:tc>
          <w:tcPr>
            <w:tcW w:w="4508" w:type="dxa"/>
          </w:tcPr>
          <w:p w14:paraId="490653B4" w14:textId="77777777" w:rsidR="006E1F5E" w:rsidRDefault="006E1F5E"/>
        </w:tc>
      </w:tr>
      <w:tr w:rsidR="006E1F5E" w14:paraId="26D4B7DD" w14:textId="77777777" w:rsidTr="00B42482">
        <w:trPr>
          <w:trHeight w:val="590"/>
        </w:trPr>
        <w:tc>
          <w:tcPr>
            <w:tcW w:w="4519" w:type="dxa"/>
          </w:tcPr>
          <w:p w14:paraId="37755CC8" w14:textId="5096FFF1" w:rsidR="006E1F5E" w:rsidRPr="006E1F5E" w:rsidRDefault="006E1F5E">
            <w:r w:rsidRPr="006E1F5E">
              <w:t xml:space="preserve">Name and city of the Host University or Research Institute (Example: IIMCB, Warsaw) </w:t>
            </w:r>
          </w:p>
        </w:tc>
        <w:tc>
          <w:tcPr>
            <w:tcW w:w="4508" w:type="dxa"/>
          </w:tcPr>
          <w:p w14:paraId="2C75308F" w14:textId="77777777" w:rsidR="006E1F5E" w:rsidRDefault="006E1F5E"/>
        </w:tc>
      </w:tr>
      <w:tr w:rsidR="006E1F5E" w14:paraId="04F4B5EC" w14:textId="77777777" w:rsidTr="00B42482">
        <w:trPr>
          <w:trHeight w:val="590"/>
        </w:trPr>
        <w:tc>
          <w:tcPr>
            <w:tcW w:w="4519" w:type="dxa"/>
          </w:tcPr>
          <w:p w14:paraId="3EB4F2C0" w14:textId="4BE59A77" w:rsidR="006E1F5E" w:rsidRPr="006E1F5E" w:rsidRDefault="006E1F5E">
            <w:r w:rsidRPr="006E1F5E">
              <w:t xml:space="preserve">Name and Surname of the Host lab supervisor with Title as prefix. (Example: Prof. Marie Curie) </w:t>
            </w:r>
          </w:p>
        </w:tc>
        <w:tc>
          <w:tcPr>
            <w:tcW w:w="4508" w:type="dxa"/>
          </w:tcPr>
          <w:p w14:paraId="3ED177FB" w14:textId="77777777" w:rsidR="006E1F5E" w:rsidRDefault="006E1F5E"/>
        </w:tc>
      </w:tr>
      <w:tr w:rsidR="006E1F5E" w14:paraId="617AC3B1" w14:textId="77777777" w:rsidTr="00B42482">
        <w:trPr>
          <w:trHeight w:val="322"/>
        </w:trPr>
        <w:tc>
          <w:tcPr>
            <w:tcW w:w="4519" w:type="dxa"/>
          </w:tcPr>
          <w:p w14:paraId="487BB043" w14:textId="0B604317" w:rsidR="006E1F5E" w:rsidRPr="006E1F5E" w:rsidRDefault="006E1F5E" w:rsidP="006E1F5E">
            <w:r w:rsidRPr="006E1F5E">
              <w:t>Tentative date of research visit</w:t>
            </w:r>
          </w:p>
        </w:tc>
        <w:tc>
          <w:tcPr>
            <w:tcW w:w="4508" w:type="dxa"/>
          </w:tcPr>
          <w:p w14:paraId="4C25CEC9" w14:textId="77777777" w:rsidR="006E1F5E" w:rsidRDefault="006E1F5E"/>
        </w:tc>
      </w:tr>
      <w:tr w:rsidR="006E1F5E" w14:paraId="094358E9" w14:textId="77777777" w:rsidTr="00B42482">
        <w:trPr>
          <w:trHeight w:val="590"/>
        </w:trPr>
        <w:tc>
          <w:tcPr>
            <w:tcW w:w="4519" w:type="dxa"/>
          </w:tcPr>
          <w:p w14:paraId="676F4B10" w14:textId="62F0E474" w:rsidR="006E1F5E" w:rsidRPr="006E1F5E" w:rsidRDefault="006E1F5E" w:rsidP="00884B1E">
            <w:r>
              <w:t>Do you agree with the GDPR clause</w:t>
            </w:r>
            <w:r w:rsidR="00884B1E">
              <w:t>? (</w:t>
            </w:r>
            <w:r w:rsidR="00941691">
              <w:t xml:space="preserve">please see </w:t>
            </w:r>
            <w:r w:rsidR="00884B1E">
              <w:t>below</w:t>
            </w:r>
            <w:r w:rsidR="00941691">
              <w:t>)</w:t>
            </w:r>
          </w:p>
        </w:tc>
        <w:tc>
          <w:tcPr>
            <w:tcW w:w="4508" w:type="dxa"/>
          </w:tcPr>
          <w:p w14:paraId="339F81CD" w14:textId="5E1190E7" w:rsidR="006E1F5E" w:rsidRDefault="00884B1E" w:rsidP="00884B1E">
            <w:pPr>
              <w:spacing w:before="120"/>
            </w:pPr>
            <w:r>
              <w:rPr>
                <w:sz w:val="24"/>
                <w:szCs w:val="24"/>
              </w:rPr>
              <w:t xml:space="preserve">             </w:t>
            </w:r>
            <w:r w:rsidRPr="0004652D">
              <w:rPr>
                <w:sz w:val="24"/>
                <w:szCs w:val="24"/>
              </w:rPr>
              <w:fldChar w:fldCharType="begin">
                <w:ffData>
                  <w:name w:val=""/>
                  <w:enabled/>
                  <w:calcOnExit w:val="0"/>
                  <w:checkBox>
                    <w:sizeAuto/>
                    <w:default w:val="0"/>
                    <w:checked w:val="0"/>
                  </w:checkBox>
                </w:ffData>
              </w:fldChar>
            </w:r>
            <w:r w:rsidRPr="00A417E9">
              <w:rPr>
                <w:sz w:val="24"/>
                <w:szCs w:val="24"/>
                <w:lang w:val="pl-PL"/>
              </w:rPr>
              <w:instrText xml:space="preserve"> FORMCHECKBOX </w:instrText>
            </w:r>
            <w:r w:rsidR="00262B93">
              <w:rPr>
                <w:sz w:val="24"/>
                <w:szCs w:val="24"/>
              </w:rPr>
            </w:r>
            <w:r w:rsidR="00262B93">
              <w:rPr>
                <w:sz w:val="24"/>
                <w:szCs w:val="24"/>
              </w:rPr>
              <w:fldChar w:fldCharType="separate"/>
            </w:r>
            <w:r w:rsidRPr="0004652D">
              <w:rPr>
                <w:sz w:val="24"/>
                <w:szCs w:val="24"/>
              </w:rPr>
              <w:fldChar w:fldCharType="end"/>
            </w:r>
            <w:r>
              <w:rPr>
                <w:sz w:val="24"/>
                <w:szCs w:val="24"/>
              </w:rPr>
              <w:t xml:space="preserve"> YES                           </w:t>
            </w:r>
            <w:r w:rsidRPr="0004652D">
              <w:rPr>
                <w:sz w:val="24"/>
                <w:szCs w:val="24"/>
              </w:rPr>
              <w:fldChar w:fldCharType="begin">
                <w:ffData>
                  <w:name w:val=""/>
                  <w:enabled/>
                  <w:calcOnExit w:val="0"/>
                  <w:checkBox>
                    <w:sizeAuto/>
                    <w:default w:val="0"/>
                    <w:checked w:val="0"/>
                  </w:checkBox>
                </w:ffData>
              </w:fldChar>
            </w:r>
            <w:r w:rsidRPr="00C31C5F">
              <w:rPr>
                <w:sz w:val="24"/>
                <w:szCs w:val="24"/>
                <w:lang w:val="pl-PL"/>
              </w:rPr>
              <w:instrText xml:space="preserve"> FORMCHECKBOX </w:instrText>
            </w:r>
            <w:r w:rsidR="00262B93">
              <w:rPr>
                <w:sz w:val="24"/>
                <w:szCs w:val="24"/>
              </w:rPr>
            </w:r>
            <w:r w:rsidR="00262B93">
              <w:rPr>
                <w:sz w:val="24"/>
                <w:szCs w:val="24"/>
              </w:rPr>
              <w:fldChar w:fldCharType="separate"/>
            </w:r>
            <w:r w:rsidRPr="0004652D">
              <w:rPr>
                <w:sz w:val="24"/>
                <w:szCs w:val="24"/>
              </w:rPr>
              <w:fldChar w:fldCharType="end"/>
            </w:r>
            <w:r>
              <w:rPr>
                <w:sz w:val="24"/>
                <w:szCs w:val="24"/>
              </w:rPr>
              <w:t xml:space="preserve"> NO</w:t>
            </w:r>
          </w:p>
        </w:tc>
      </w:tr>
    </w:tbl>
    <w:p w14:paraId="6344AB85" w14:textId="4F1AF386" w:rsidR="006E1F5E" w:rsidRDefault="006E1F5E">
      <w:pPr>
        <w:pBdr>
          <w:bottom w:val="single" w:sz="12" w:space="1" w:color="auto"/>
        </w:pBdr>
      </w:pPr>
    </w:p>
    <w:p w14:paraId="57FD3A50" w14:textId="77777777" w:rsidR="00B42482" w:rsidRDefault="00B42482">
      <w:pPr>
        <w:pBdr>
          <w:bottom w:val="single" w:sz="12" w:space="1" w:color="auto"/>
        </w:pBdr>
      </w:pPr>
    </w:p>
    <w:p w14:paraId="6DA7880B" w14:textId="058F20D4" w:rsidR="00B42482" w:rsidRDefault="00B42482">
      <w:r>
        <w:t>For official use only</w:t>
      </w:r>
    </w:p>
    <w:tbl>
      <w:tblPr>
        <w:tblStyle w:val="Tabela-Siatka"/>
        <w:tblW w:w="0" w:type="auto"/>
        <w:tblLook w:val="04A0" w:firstRow="1" w:lastRow="0" w:firstColumn="1" w:lastColumn="0" w:noHBand="0" w:noVBand="1"/>
      </w:tblPr>
      <w:tblGrid>
        <w:gridCol w:w="4508"/>
        <w:gridCol w:w="4508"/>
      </w:tblGrid>
      <w:tr w:rsidR="00B42482" w14:paraId="6409634F" w14:textId="77777777" w:rsidTr="00B42482">
        <w:tc>
          <w:tcPr>
            <w:tcW w:w="4508" w:type="dxa"/>
          </w:tcPr>
          <w:p w14:paraId="62FA352F" w14:textId="2497F78F" w:rsidR="00B42482" w:rsidRDefault="00B42482">
            <w:r>
              <w:t>Application number</w:t>
            </w:r>
          </w:p>
        </w:tc>
        <w:tc>
          <w:tcPr>
            <w:tcW w:w="4508" w:type="dxa"/>
          </w:tcPr>
          <w:p w14:paraId="33D741F0" w14:textId="77777777" w:rsidR="00B42482" w:rsidRDefault="00B42482"/>
        </w:tc>
      </w:tr>
      <w:tr w:rsidR="00B42482" w14:paraId="54760CBE" w14:textId="77777777" w:rsidTr="00B42482">
        <w:tc>
          <w:tcPr>
            <w:tcW w:w="4508" w:type="dxa"/>
          </w:tcPr>
          <w:p w14:paraId="5733C6B5" w14:textId="79DE978E" w:rsidR="00B42482" w:rsidRDefault="00A417E9">
            <w:r>
              <w:t>S</w:t>
            </w:r>
            <w:r w:rsidR="00B42482">
              <w:t>core</w:t>
            </w:r>
          </w:p>
        </w:tc>
        <w:tc>
          <w:tcPr>
            <w:tcW w:w="4508" w:type="dxa"/>
          </w:tcPr>
          <w:p w14:paraId="785AF501" w14:textId="77777777" w:rsidR="00B42482" w:rsidRDefault="00B42482"/>
        </w:tc>
      </w:tr>
      <w:tr w:rsidR="00B42482" w14:paraId="05768ABD" w14:textId="77777777" w:rsidTr="00B42482">
        <w:tc>
          <w:tcPr>
            <w:tcW w:w="4508" w:type="dxa"/>
          </w:tcPr>
          <w:p w14:paraId="4FD3A5B8" w14:textId="50847BD3" w:rsidR="00B42482" w:rsidRDefault="00B42482">
            <w:r>
              <w:t>Rank of the applicant</w:t>
            </w:r>
          </w:p>
        </w:tc>
        <w:tc>
          <w:tcPr>
            <w:tcW w:w="4508" w:type="dxa"/>
          </w:tcPr>
          <w:p w14:paraId="058975BD" w14:textId="77777777" w:rsidR="00B42482" w:rsidRDefault="00B42482"/>
        </w:tc>
      </w:tr>
      <w:tr w:rsidR="008C2AE0" w14:paraId="22B2B1E9" w14:textId="77777777" w:rsidTr="00B42482">
        <w:tc>
          <w:tcPr>
            <w:tcW w:w="4508" w:type="dxa"/>
          </w:tcPr>
          <w:p w14:paraId="22D5635C" w14:textId="51523D25" w:rsidR="008C2AE0" w:rsidRDefault="008C2AE0">
            <w:r>
              <w:t>Approved for Travel grant</w:t>
            </w:r>
          </w:p>
        </w:tc>
        <w:tc>
          <w:tcPr>
            <w:tcW w:w="4508" w:type="dxa"/>
          </w:tcPr>
          <w:p w14:paraId="6F5172EC" w14:textId="77777777" w:rsidR="008C2AE0" w:rsidRDefault="008C2AE0"/>
        </w:tc>
      </w:tr>
      <w:tr w:rsidR="008C2AE0" w14:paraId="56BC37F4" w14:textId="77777777" w:rsidTr="00B42482">
        <w:tc>
          <w:tcPr>
            <w:tcW w:w="4508" w:type="dxa"/>
          </w:tcPr>
          <w:p w14:paraId="7A85816E" w14:textId="292A909D" w:rsidR="008C2AE0" w:rsidRDefault="008C2AE0">
            <w:r>
              <w:t>Did the applicant accept travel grant?</w:t>
            </w:r>
          </w:p>
        </w:tc>
        <w:tc>
          <w:tcPr>
            <w:tcW w:w="4508" w:type="dxa"/>
          </w:tcPr>
          <w:p w14:paraId="6EC355B7" w14:textId="77777777" w:rsidR="008C2AE0" w:rsidRDefault="008C2AE0"/>
        </w:tc>
      </w:tr>
    </w:tbl>
    <w:p w14:paraId="44451714" w14:textId="77777777" w:rsidR="00B42482" w:rsidRDefault="00B42482"/>
    <w:p w14:paraId="763EAE8F" w14:textId="5DBB9E3B" w:rsidR="006E1F5E" w:rsidRDefault="006E1F5E"/>
    <w:p w14:paraId="01B22810" w14:textId="2AB78D22" w:rsidR="006E1F5E" w:rsidRDefault="006E1F5E">
      <w:r>
        <w:br w:type="page"/>
      </w:r>
      <w:bookmarkStart w:id="0" w:name="_GoBack"/>
      <w:bookmarkEnd w:id="0"/>
    </w:p>
    <w:p w14:paraId="5A4EA464" w14:textId="77777777" w:rsidR="006E1F5E" w:rsidRPr="003723C5" w:rsidRDefault="006E1F5E" w:rsidP="006E1F5E">
      <w:pPr>
        <w:spacing w:after="0"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lastRenderedPageBreak/>
        <w:t>Do you agree to the GDPR?</w:t>
      </w:r>
    </w:p>
    <w:p w14:paraId="160563CD" w14:textId="77777777" w:rsidR="006E1F5E" w:rsidRPr="003723C5" w:rsidRDefault="006E1F5E" w:rsidP="006E1F5E">
      <w:pPr>
        <w:spacing w:after="0" w:line="240" w:lineRule="auto"/>
        <w:jc w:val="both"/>
        <w:rPr>
          <w:rFonts w:eastAsia="Times New Roman" w:cstheme="minorHAnsi"/>
          <w:sz w:val="16"/>
          <w:szCs w:val="16"/>
          <w:lang w:val="en-GB" w:eastAsia="pl-PL"/>
        </w:rPr>
      </w:pPr>
    </w:p>
    <w:p w14:paraId="67D27049" w14:textId="77777777" w:rsidR="006E1F5E" w:rsidRPr="003723C5" w:rsidRDefault="006E1F5E" w:rsidP="006E1F5E">
      <w:pPr>
        <w:spacing w:after="0"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I hereby declare that I have familiarized myself with the Privacy Statement for Applicants and I give my consent for personal data processing by the Polish Zebrafish Society for the purpose of registration and performance of all administrative activities connected with my participation in the Travel Grant Programme. My personal data shall be administered by the Polish Zebrafish Society, 8d Kazimierza Jaczewskiego Street, 20-090 Lublin, Poland.</w:t>
      </w:r>
    </w:p>
    <w:p w14:paraId="0F2A7EEF" w14:textId="77777777" w:rsidR="006E1F5E" w:rsidRPr="003723C5" w:rsidRDefault="006E1F5E" w:rsidP="006E1F5E">
      <w:pPr>
        <w:spacing w:after="0"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 xml:space="preserve">Personal data processing for all Travel Grant Applicants are entrusted to its organizers. I understand I may choose not to give my personal data, but this is required in order for the Travel Grant application. I have been also informed about the right to access, correct and change my personal data and that I can object to any future processing of the data at any time. </w:t>
      </w:r>
    </w:p>
    <w:p w14:paraId="47164922" w14:textId="77777777" w:rsidR="006E1F5E" w:rsidRPr="003723C5" w:rsidRDefault="006E1F5E" w:rsidP="006E1F5E">
      <w:pPr>
        <w:spacing w:before="100" w:beforeAutospacing="1" w:after="100" w:afterAutospacing="1" w:line="240" w:lineRule="auto"/>
        <w:jc w:val="both"/>
        <w:rPr>
          <w:rFonts w:eastAsia="Times New Roman" w:cstheme="minorHAnsi"/>
          <w:sz w:val="16"/>
          <w:szCs w:val="16"/>
          <w:lang w:val="en-GB" w:eastAsia="pl-PL"/>
        </w:rPr>
      </w:pPr>
      <w:r w:rsidRPr="003723C5">
        <w:rPr>
          <w:rFonts w:eastAsia="Times New Roman" w:cstheme="minorHAnsi"/>
          <w:sz w:val="16"/>
          <w:szCs w:val="16"/>
          <w:lang w:val="en-GB" w:eastAsia="pl-PL"/>
        </w:rPr>
        <w:t>In order to comply with the Regulation (EU) 2016/679 of the European Parliament and of the Council of 27 April 2016 on the protection of natural persons with regard to the processing of personal data and on the free movement of such data, and repealing Directive 95/46/EC (General Data Protection Regulation), we hereby provide information about the rules of personal data processing and about all rights related to it.</w:t>
      </w:r>
    </w:p>
    <w:p w14:paraId="3D00711F"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The data controller of Your personal data is the Polish Zebrafish Society, 8d Kazimierza Jaczewskiego Street, 20-090 Lublin, Poland (hereinafter referred to as the „PZS”).</w:t>
      </w:r>
    </w:p>
    <w:p w14:paraId="55008EF2"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The representative of the controller who obtains and holds all personal data is the Polish Zebrafish Society, 8d Kazimierza Jaczewskiego Street, 20-090 Lublin, Poland E-mail: zebrafish.pl@gmail.com; Web: http://www.uwm.edu.pl/ptz/</w:t>
      </w:r>
    </w:p>
    <w:p w14:paraId="1178CE35"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Your personal data will be processed for the purpose resulting from the legitimate interests of the PZS, i.e. to prepare, carry out and undertake any post-completion activities related to the Travel Grant Programme.</w:t>
      </w:r>
    </w:p>
    <w:p w14:paraId="628B7722"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Your personal data will not be transferred beyond the European Economic Area.</w:t>
      </w:r>
    </w:p>
    <w:p w14:paraId="1B662FD1"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Personal data processing is to provide services covered by the contract, taking into account the highest standards of service, including communication with the applicants before, during and after the Travel Grant evaluation.</w:t>
      </w:r>
    </w:p>
    <w:p w14:paraId="3A451DF2"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Every applicant has the right to access their personal data, correct it, withdraw at any time the agreement to communicate, request the limitation of the data processing, its removal, as well as its passing into oblivion. In addition, all applicants have the right to transfer their personal data and receive a copy of the data processed by the PZS.</w:t>
      </w:r>
    </w:p>
    <w:p w14:paraId="089AAF86"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Each applicant also has the right to lodge a complaint with a supervisory body dealing with the protection of personal data if it is felt that the processing of the personal data violates applicable laws in this area.</w:t>
      </w:r>
    </w:p>
    <w:p w14:paraId="314C5CA8" w14:textId="77777777" w:rsidR="006E1F5E" w:rsidRPr="003723C5" w:rsidRDefault="006E1F5E" w:rsidP="006E1F5E">
      <w:pPr>
        <w:numPr>
          <w:ilvl w:val="0"/>
          <w:numId w:val="1"/>
        </w:numPr>
        <w:tabs>
          <w:tab w:val="clear" w:pos="720"/>
          <w:tab w:val="num" w:pos="567"/>
        </w:tabs>
        <w:spacing w:before="100" w:beforeAutospacing="1" w:after="100" w:afterAutospacing="1" w:line="240" w:lineRule="auto"/>
        <w:ind w:left="284" w:hanging="284"/>
        <w:jc w:val="both"/>
        <w:rPr>
          <w:rFonts w:eastAsia="Times New Roman" w:cstheme="minorHAnsi"/>
          <w:sz w:val="16"/>
          <w:szCs w:val="16"/>
          <w:lang w:val="en-GB" w:eastAsia="pl-PL"/>
        </w:rPr>
      </w:pPr>
      <w:r w:rsidRPr="003723C5">
        <w:rPr>
          <w:rFonts w:eastAsia="Times New Roman" w:cstheme="minorHAnsi"/>
          <w:sz w:val="16"/>
          <w:szCs w:val="16"/>
          <w:lang w:val="en-GB" w:eastAsia="pl-PL"/>
        </w:rPr>
        <w:t>Providing personal data contained in the application is voluntary, but it is necessary to carry out the contract of participation in the Travel Grant Programme.</w:t>
      </w:r>
    </w:p>
    <w:p w14:paraId="5EAE2858" w14:textId="77777777" w:rsidR="006E1F5E" w:rsidRPr="00884B1E" w:rsidRDefault="006E1F5E">
      <w:pPr>
        <w:rPr>
          <w:sz w:val="16"/>
          <w:szCs w:val="16"/>
          <w:lang w:val="en-GB"/>
        </w:rPr>
      </w:pPr>
    </w:p>
    <w:sectPr w:rsidR="006E1F5E" w:rsidRPr="00884B1E" w:rsidSect="00B42482">
      <w:pgSz w:w="11906" w:h="16838" w:code="9"/>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BCB0E0" w16cid:durableId="21793E51"/>
  <w16cid:commentId w16cid:paraId="7102AAF9" w16cid:durableId="217E7AA7"/>
  <w16cid:commentId w16cid:paraId="624DD4E1" w16cid:durableId="217E7AC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0C65CA"/>
    <w:multiLevelType w:val="multilevel"/>
    <w:tmpl w:val="986CD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TUwsDA1NzAzNTFV0lEKTi0uzszPAykwqQUAZYvRoSwAAAA="/>
  </w:docVars>
  <w:rsids>
    <w:rsidRoot w:val="006E1F5E"/>
    <w:rsid w:val="00220C4F"/>
    <w:rsid w:val="00262B93"/>
    <w:rsid w:val="002D5357"/>
    <w:rsid w:val="00330EA0"/>
    <w:rsid w:val="003723C5"/>
    <w:rsid w:val="003E1738"/>
    <w:rsid w:val="0044593A"/>
    <w:rsid w:val="00661F9B"/>
    <w:rsid w:val="006E1F5E"/>
    <w:rsid w:val="008248A5"/>
    <w:rsid w:val="00884B1E"/>
    <w:rsid w:val="008C2AE0"/>
    <w:rsid w:val="00941691"/>
    <w:rsid w:val="00A417E9"/>
    <w:rsid w:val="00B42482"/>
    <w:rsid w:val="00B546D7"/>
    <w:rsid w:val="00D97965"/>
    <w:rsid w:val="00DE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A2270"/>
  <w15:chartTrackingRefBased/>
  <w15:docId w15:val="{B2766189-7497-401D-823D-E4B752A58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E1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B546D7"/>
    <w:rPr>
      <w:sz w:val="16"/>
      <w:szCs w:val="16"/>
    </w:rPr>
  </w:style>
  <w:style w:type="paragraph" w:styleId="Tekstkomentarza">
    <w:name w:val="annotation text"/>
    <w:basedOn w:val="Normalny"/>
    <w:link w:val="TekstkomentarzaZnak"/>
    <w:uiPriority w:val="99"/>
    <w:semiHidden/>
    <w:unhideWhenUsed/>
    <w:rsid w:val="00B546D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546D7"/>
    <w:rPr>
      <w:sz w:val="20"/>
      <w:szCs w:val="20"/>
    </w:rPr>
  </w:style>
  <w:style w:type="paragraph" w:styleId="Tematkomentarza">
    <w:name w:val="annotation subject"/>
    <w:basedOn w:val="Tekstkomentarza"/>
    <w:next w:val="Tekstkomentarza"/>
    <w:link w:val="TematkomentarzaZnak"/>
    <w:uiPriority w:val="99"/>
    <w:semiHidden/>
    <w:unhideWhenUsed/>
    <w:rsid w:val="00B546D7"/>
    <w:rPr>
      <w:b/>
      <w:bCs/>
    </w:rPr>
  </w:style>
  <w:style w:type="character" w:customStyle="1" w:styleId="TematkomentarzaZnak">
    <w:name w:val="Temat komentarza Znak"/>
    <w:basedOn w:val="TekstkomentarzaZnak"/>
    <w:link w:val="Tematkomentarza"/>
    <w:uiPriority w:val="99"/>
    <w:semiHidden/>
    <w:rsid w:val="00B546D7"/>
    <w:rPr>
      <w:b/>
      <w:bCs/>
      <w:sz w:val="20"/>
      <w:szCs w:val="20"/>
    </w:rPr>
  </w:style>
  <w:style w:type="paragraph" w:styleId="Tekstdymka">
    <w:name w:val="Balloon Text"/>
    <w:basedOn w:val="Normalny"/>
    <w:link w:val="TekstdymkaZnak"/>
    <w:uiPriority w:val="99"/>
    <w:semiHidden/>
    <w:unhideWhenUsed/>
    <w:rsid w:val="00B546D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546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0FCDC-B67D-4A1F-AD31-4626563B5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7</Words>
  <Characters>3225</Characters>
  <Application>Microsoft Office Word</Application>
  <DocSecurity>0</DocSecurity>
  <Lines>26</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i</dc:creator>
  <cp:keywords/>
  <dc:description/>
  <cp:lastModifiedBy>Agnieszka</cp:lastModifiedBy>
  <cp:revision>4</cp:revision>
  <dcterms:created xsi:type="dcterms:W3CDTF">2019-11-19T13:52:00Z</dcterms:created>
  <dcterms:modified xsi:type="dcterms:W3CDTF">2019-11-26T21:19:00Z</dcterms:modified>
</cp:coreProperties>
</file>